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0B3" w:rsidRDefault="00420FD3">
      <w:r>
        <w:rPr>
          <w:noProof/>
          <w:lang w:val="en-US"/>
        </w:rPr>
        <w:drawing>
          <wp:inline distT="0" distB="0" distL="0" distR="0" wp14:anchorId="5F3026EE" wp14:editId="5E7F2978">
            <wp:extent cx="5943600" cy="2727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RDefault="00420FD3">
      <w:r>
        <w:rPr>
          <w:noProof/>
          <w:lang w:val="en-US"/>
        </w:rPr>
        <w:drawing>
          <wp:inline distT="0" distB="0" distL="0" distR="0" wp14:anchorId="7982DE4F" wp14:editId="08CE56A3">
            <wp:extent cx="5943600" cy="4592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RDefault="00420FD3">
      <w:r>
        <w:rPr>
          <w:noProof/>
          <w:lang w:val="en-US"/>
        </w:rPr>
        <w:lastRenderedPageBreak/>
        <w:drawing>
          <wp:inline distT="0" distB="0" distL="0" distR="0" wp14:anchorId="2C99A604" wp14:editId="7D450364">
            <wp:extent cx="5943600" cy="4487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RDefault="00420FD3">
      <w:r>
        <w:rPr>
          <w:noProof/>
          <w:lang w:val="en-US"/>
        </w:rPr>
        <w:drawing>
          <wp:inline distT="0" distB="0" distL="0" distR="0" wp14:anchorId="32E7A9EA" wp14:editId="3EB260CF">
            <wp:extent cx="5943600" cy="2091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RDefault="00420FD3">
      <w:r>
        <w:rPr>
          <w:noProof/>
          <w:lang w:val="en-US"/>
        </w:rPr>
        <w:lastRenderedPageBreak/>
        <w:drawing>
          <wp:inline distT="0" distB="0" distL="0" distR="0" wp14:anchorId="44A06C1B" wp14:editId="7FD03913">
            <wp:extent cx="5943600" cy="40328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RPr="00420FD3" w:rsidRDefault="00420FD3" w:rsidP="00420FD3"/>
    <w:p w:rsidR="00420FD3" w:rsidRPr="00420FD3" w:rsidRDefault="00420FD3" w:rsidP="00420FD3"/>
    <w:p w:rsidR="00420FD3" w:rsidRPr="00420FD3" w:rsidRDefault="00420FD3" w:rsidP="00420FD3">
      <w:r>
        <w:rPr>
          <w:noProof/>
          <w:lang w:val="en-US"/>
        </w:rPr>
        <w:drawing>
          <wp:inline distT="0" distB="0" distL="0" distR="0" wp14:anchorId="2AB304D8" wp14:editId="30CDAA96">
            <wp:extent cx="5943600" cy="6769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FD3" w:rsidRDefault="00420FD3" w:rsidP="00420FD3"/>
    <w:p w:rsidR="00420FD3" w:rsidRPr="00420FD3" w:rsidRDefault="00420FD3" w:rsidP="00420FD3">
      <w:pPr>
        <w:jc w:val="center"/>
      </w:pPr>
      <w:bookmarkStart w:id="0" w:name="_GoBack"/>
      <w:bookmarkEnd w:id="0"/>
    </w:p>
    <w:sectPr w:rsidR="00420FD3" w:rsidRPr="00420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3124" w:rsidRDefault="00153124" w:rsidP="00420FD3">
      <w:pPr>
        <w:spacing w:after="0" w:line="240" w:lineRule="auto"/>
      </w:pPr>
      <w:r>
        <w:separator/>
      </w:r>
    </w:p>
  </w:endnote>
  <w:endnote w:type="continuationSeparator" w:id="0">
    <w:p w:rsidR="00153124" w:rsidRDefault="00153124" w:rsidP="00420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3124" w:rsidRDefault="00153124" w:rsidP="00420FD3">
      <w:pPr>
        <w:spacing w:after="0" w:line="240" w:lineRule="auto"/>
      </w:pPr>
      <w:r>
        <w:separator/>
      </w:r>
    </w:p>
  </w:footnote>
  <w:footnote w:type="continuationSeparator" w:id="0">
    <w:p w:rsidR="00153124" w:rsidRDefault="00153124" w:rsidP="00420F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TW1NLc0MbAwMTZW0lEKTi0uzszPAykwrAUAeYQQxywAAAA="/>
  </w:docVars>
  <w:rsids>
    <w:rsidRoot w:val="00420FD3"/>
    <w:rsid w:val="00153124"/>
    <w:rsid w:val="00373E78"/>
    <w:rsid w:val="00420FD3"/>
    <w:rsid w:val="00456049"/>
    <w:rsid w:val="00482177"/>
    <w:rsid w:val="004A7804"/>
    <w:rsid w:val="005E335F"/>
    <w:rsid w:val="007C4DE9"/>
    <w:rsid w:val="00825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FCF504-60C4-40E5-9CAB-9CE68B74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0F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FD3"/>
    <w:rPr>
      <w:lang w:val="es-ES"/>
    </w:rPr>
  </w:style>
  <w:style w:type="paragraph" w:styleId="Footer">
    <w:name w:val="footer"/>
    <w:basedOn w:val="Normal"/>
    <w:link w:val="FooterChar"/>
    <w:uiPriority w:val="99"/>
    <w:unhideWhenUsed/>
    <w:rsid w:val="00420F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FD3"/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o Martell'</dc:creator>
  <cp:keywords/>
  <dc:description/>
  <cp:lastModifiedBy>MaJo Martell'</cp:lastModifiedBy>
  <cp:revision>1</cp:revision>
  <dcterms:created xsi:type="dcterms:W3CDTF">2017-05-15T20:59:00Z</dcterms:created>
  <dcterms:modified xsi:type="dcterms:W3CDTF">2017-05-15T21:05:00Z</dcterms:modified>
</cp:coreProperties>
</file>